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5" w:name="Xa86c73dbffad0c7d82051f9fe00517055740415"/>
    <w:p>
      <w:pPr>
        <w:pStyle w:val="Heading1"/>
      </w:pPr>
      <w:r>
        <w:t xml:space="preserve">Cover Letter for Nurse Position in Colombia Bogotá</w:t>
      </w:r>
    </w:p>
    <w:p>
      <w:pPr>
        <w:pStyle w:val="FirstParagraph"/>
      </w:pPr>
      <w:r>
        <w:t xml:space="preserve">Dear [Hiring Manager's Name],</w:t>
      </w:r>
    </w:p>
    <w:p>
      <w:pPr>
        <w:pStyle w:val="BodyText"/>
      </w:pPr>
      <w:r>
        <w:t xml:space="preserve">I am writing to express my enthusiastic interest in the Nurse position at your esteemed institution in Colombia Bogotá. As a dedicated and compassionate healthcare professional with a strong background in patient care, I am eager to contribute my skills and experience to the vibrant healthcare community of Bogotá. My commitment to excellence, combined with my passion for nursing, aligns perfectly with the values of your organization and the unique needs of patients in this dynamic city.</w:t>
      </w:r>
    </w:p>
    <w:bookmarkStart w:id="20" w:name="professional-background-and-expertise"/>
    <w:p>
      <w:pPr>
        <w:pStyle w:val="Heading2"/>
      </w:pPr>
      <w:r>
        <w:t xml:space="preserve">Professional Background and Expertise</w:t>
      </w:r>
    </w:p>
    <w:p>
      <w:pPr>
        <w:pStyle w:val="FirstParagraph"/>
      </w:pPr>
      <w:r>
        <w:t xml:space="preserve">With over [X years] of experience as a Nurse in diverse healthcare settings, I have developed a deep understanding of clinical practices, patient advocacy, and interdisciplinary collaboration. My career has been defined by a focus on delivering personalized care that respects the cultural and individual needs of patients. Whether working in acute care, community health, or long-term support roles, I have consistently prioritized empathy, precision, and continuous learning.</w:t>
      </w:r>
    </w:p>
    <w:p>
      <w:pPr>
        <w:pStyle w:val="BodyText"/>
      </w:pPr>
      <w:r>
        <w:t xml:space="preserve">My professional journey began at [Previous Hospital/Institution Name], where I served as a Registered Nurse specializing in [specific area such as emergency care, pediatrics, or geriatrics]. This role honed my ability to manage high-pressure environments while maintaining a patient-centered approach. I also completed additional training in [relevant certifications, e.g., Advanced Cardiac Life Support (ACLS), wound care, or mental health support], which has equipped me to address a wide range of healthcare challenges.</w:t>
      </w:r>
    </w:p>
    <w:bookmarkEnd w:id="20"/>
    <w:bookmarkStart w:id="21" w:name="Xb25dcd32fa6a8bd5f872950727d710b1161f53d"/>
    <w:p>
      <w:pPr>
        <w:pStyle w:val="Heading2"/>
      </w:pPr>
      <w:r>
        <w:t xml:space="preserve">Understanding of Colombia’s Healthcare Landscape</w:t>
      </w:r>
    </w:p>
    <w:p>
      <w:pPr>
        <w:pStyle w:val="FirstParagraph"/>
      </w:pPr>
      <w:r>
        <w:t xml:space="preserve">Colombia Bogotá is a city of immense cultural and socioeconomic diversity, presenting both opportunities and challenges in healthcare delivery. I have studied the structure of Colombia’s public and private healthcare systems, including the role of EPS (Entidades Promotoras de Salud) in providing access to medical services. I recognize the importance of adapting care practices to meet the needs of a population that spans urban, rural, and indigenous communities. My goal is to contribute to improving health outcomes while respecting local traditions and addressing systemic gaps.</w:t>
      </w:r>
    </w:p>
    <w:p>
      <w:pPr>
        <w:pStyle w:val="BodyText"/>
      </w:pPr>
      <w:r>
        <w:t xml:space="preserve">Having researched the healthcare priorities in Bogotá, I am particularly inspired by initiatives focused on preventive care, maternal health, and chronic disease management. These areas align with my expertise in [specific skill or experience], which I believe can directly benefit the patients and teams at your organization. Additionally, I am committed to learning more about local regulations and protocols to ensure seamless integration into your workflow.</w:t>
      </w:r>
    </w:p>
    <w:bookmarkEnd w:id="21"/>
    <w:bookmarkStart w:id="22" w:name="skills-and-qualifications"/>
    <w:p>
      <w:pPr>
        <w:pStyle w:val="Heading2"/>
      </w:pPr>
      <w:r>
        <w:t xml:space="preserve">Skills and Qualifications</w:t>
      </w:r>
    </w:p>
    <w:p>
      <w:pPr>
        <w:pStyle w:val="FirstParagraph"/>
      </w:pPr>
      <w:r>
        <w:t xml:space="preserve">As a Nurse, I possess a comprehensive skill set that includes clinical assessment, medication administration, patient education, and emergency response. My ability to communicate effectively in both [language(s) relevant to Colombia, e.g., Spanish] and English enables me to connect with patients from diverse backgrounds. I am also proficient in electronic health record (EHR) systems such as [specific software], which is crucial for modern healthcare environments.</w:t>
      </w:r>
    </w:p>
    <w:p>
      <w:pPr>
        <w:pStyle w:val="BodyText"/>
      </w:pPr>
      <w:r>
        <w:t xml:space="preserve">My leadership abilities have been demonstrated through roles such as [e.g., team lead, mentorship program coordinator], where I supported colleagues and fostered a collaborative atmosphere. I am also a strong advocate for patient safety, having implemented protocols to reduce hospital-acquired infections and improve medication accuracy. These experiences have reinforced my belief that nursing is not just a profession but a calling to serve others with integrity and compassion.</w:t>
      </w:r>
    </w:p>
    <w:bookmarkEnd w:id="22"/>
    <w:bookmarkStart w:id="23" w:name="why-colombia-bogotá"/>
    <w:p>
      <w:pPr>
        <w:pStyle w:val="Heading2"/>
      </w:pPr>
      <w:r>
        <w:t xml:space="preserve">Why Colombia Bogotá?</w:t>
      </w:r>
    </w:p>
    <w:p>
      <w:pPr>
        <w:pStyle w:val="FirstParagraph"/>
      </w:pPr>
      <w:r>
        <w:t xml:space="preserve">Bogotá represents a unique intersection of tradition and innovation, offering an opportunity to work in one of Latin America’s most progressive cities. I am drawn to the city’s commitment to healthcare accessibility and its growing network of hospitals, clinics, and research institutions. The chance to contribute to a community that values both scientific advancement and human connection is deeply appealing.</w:t>
      </w:r>
    </w:p>
    <w:p>
      <w:pPr>
        <w:pStyle w:val="BodyText"/>
      </w:pPr>
      <w:r>
        <w:t xml:space="preserve">Living in Bogotá would also allow me to immerse myself in its rich cultural heritage, from the historical neighborhoods of La Candelaria to the modern infrastructure of Zona Rosa. I am eager to engage with local communities, learn from their health practices, and support initiatives that promote well-being. My adaptability and open-mindedness make me confident in thriving in this environment while maintaining the highest standards of care.</w:t>
      </w:r>
    </w:p>
    <w:bookmarkEnd w:id="23"/>
    <w:bookmarkStart w:id="24" w:name="conclusion"/>
    <w:p>
      <w:pPr>
        <w:pStyle w:val="Heading2"/>
      </w:pPr>
      <w:r>
        <w:t xml:space="preserve">Conclusion</w:t>
      </w:r>
    </w:p>
    <w:p>
      <w:pPr>
        <w:pStyle w:val="FirstParagraph"/>
      </w:pPr>
      <w:r>
        <w:t xml:space="preserve">In conclusion, I am excited about the opportunity to join your team as a Nurse in Colombia Bogotá. My dedication to patient care, combined with my technical expertise and cultural sensitivity, positions me to make a meaningful contribution to your institution. I would welcome the chance to discuss how my background and goals align with your mission of providing exceptional healthcare services.</w:t>
      </w:r>
    </w:p>
    <w:p>
      <w:pPr>
        <w:pStyle w:val="BodyText"/>
      </w:pPr>
      <w:r>
        <w:t xml:space="preserve">Thank you for considering my application. I look forward to the possibility of contributing to the vibrant healthcare landscape of Bogotá and supporting the well-being of its residents.</w:t>
      </w:r>
    </w:p>
    <w:p>
      <w:pPr>
        <w:pStyle w:val="BodyText"/>
      </w:pPr>
      <w:r>
        <w:t xml:space="preserve">Sincerely,</w:t>
      </w:r>
    </w:p>
    <w:p>
      <w:pPr>
        <w:pStyle w:val="BodyText"/>
      </w:pPr>
      <w:r>
        <w:br/>
      </w:r>
      <w:r>
        <w:t xml:space="preserve">[Your Full Name]</w:t>
      </w:r>
      <w:r>
        <w:br/>
      </w:r>
      <w:r>
        <w:t xml:space="preserve">[Your Contact Information: Email, Phone Number]</w:t>
      </w:r>
      <w:r>
        <w:br/>
      </w:r>
      <w:r>
        <w:t xml:space="preserve">[LinkedIn Profile or Portfolio URL (if applicable)]</w:t>
      </w:r>
      <w:r>
        <w:br/>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Colombia Bogotá</dc:title>
  <dc:creator/>
  <cp:keywords/>
  <dcterms:created xsi:type="dcterms:W3CDTF">2026-07-23T20:57:39Z</dcterms:created>
  <dcterms:modified xsi:type="dcterms:W3CDTF">2026-07-23T20:57:39Z</dcterms:modified>
</cp:coreProperties>
</file>

<file path=docProps/custom.xml><?xml version="1.0" encoding="utf-8"?>
<Properties xmlns="http://schemas.openxmlformats.org/officeDocument/2006/custom-properties" xmlns:vt="http://schemas.openxmlformats.org/officeDocument/2006/docPropsVTypes"/>
</file>